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787A" w:rsidRDefault="00550D24">
      <w:pPr>
        <w:pStyle w:val="a4"/>
      </w:pPr>
      <w:bookmarkStart w:id="0" w:name="_GoBack"/>
      <w:bookmarkEnd w:id="0"/>
      <w:r>
        <w:t>Отчет по лабораторной работе №5</w:t>
      </w:r>
    </w:p>
    <w:p w:rsidR="00B7787A" w:rsidRDefault="00550D24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:rsidR="00B7787A" w:rsidRDefault="00550D24">
      <w:pPr>
        <w:pStyle w:val="Author"/>
      </w:pPr>
      <w:r>
        <w:t>Асеинова Елизавета</w:t>
      </w:r>
    </w:p>
    <w:p w:rsidR="00B7787A" w:rsidRDefault="00550D24">
      <w:pPr>
        <w:pStyle w:val="a6"/>
      </w:pPr>
      <w:r>
        <w:t>2022 Oct 4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0971109"/>
        <w:docPartObj>
          <w:docPartGallery w:val="Table of Contents"/>
          <w:docPartUnique/>
        </w:docPartObj>
      </w:sdtPr>
      <w:sdtEndPr/>
      <w:sdtContent>
        <w:p w:rsidR="00B7787A" w:rsidRDefault="00550D24">
          <w:pPr>
            <w:pStyle w:val="ae"/>
          </w:pPr>
          <w:r>
            <w:t>Содержание</w:t>
          </w:r>
        </w:p>
        <w:p w:rsidR="00993425" w:rsidRDefault="00550D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93425">
            <w:fldChar w:fldCharType="separate"/>
          </w:r>
          <w:hyperlink w:anchor="_Toc115792305" w:history="1">
            <w:r w:rsidR="00993425" w:rsidRPr="00995EDA">
              <w:rPr>
                <w:rStyle w:val="ad"/>
                <w:noProof/>
              </w:rPr>
              <w:t>1</w:t>
            </w:r>
            <w:r w:rsidR="00993425">
              <w:rPr>
                <w:noProof/>
              </w:rPr>
              <w:tab/>
            </w:r>
            <w:r w:rsidR="00993425" w:rsidRPr="00995EDA">
              <w:rPr>
                <w:rStyle w:val="ad"/>
                <w:noProof/>
              </w:rPr>
              <w:t>Цель работы</w:t>
            </w:r>
            <w:r w:rsidR="00993425">
              <w:rPr>
                <w:noProof/>
                <w:webHidden/>
              </w:rPr>
              <w:tab/>
            </w:r>
            <w:r w:rsidR="00993425">
              <w:rPr>
                <w:noProof/>
                <w:webHidden/>
              </w:rPr>
              <w:fldChar w:fldCharType="begin"/>
            </w:r>
            <w:r w:rsidR="00993425">
              <w:rPr>
                <w:noProof/>
                <w:webHidden/>
              </w:rPr>
              <w:instrText xml:space="preserve"> PAGEREF _Toc115792305 \h </w:instrText>
            </w:r>
            <w:r w:rsidR="00993425">
              <w:rPr>
                <w:noProof/>
                <w:webHidden/>
              </w:rPr>
            </w:r>
            <w:r w:rsidR="00993425">
              <w:rPr>
                <w:noProof/>
                <w:webHidden/>
              </w:rPr>
              <w:fldChar w:fldCharType="separate"/>
            </w:r>
            <w:r w:rsidR="00993425">
              <w:rPr>
                <w:noProof/>
                <w:webHidden/>
              </w:rPr>
              <w:t>1</w:t>
            </w:r>
            <w:r w:rsidR="00993425">
              <w:rPr>
                <w:noProof/>
                <w:webHidden/>
              </w:rPr>
              <w:fldChar w:fldCharType="end"/>
            </w:r>
          </w:hyperlink>
        </w:p>
        <w:p w:rsidR="00993425" w:rsidRDefault="009934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792306" w:history="1">
            <w:r w:rsidRPr="00995ED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95ED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2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3425" w:rsidRDefault="009934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792307" w:history="1">
            <w:r w:rsidRPr="00995ED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95ED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2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3425" w:rsidRDefault="009934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792308" w:history="1">
            <w:r w:rsidRPr="00995ED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95ED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2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787A" w:rsidRDefault="00550D24">
          <w:r>
            <w:fldChar w:fldCharType="end"/>
          </w:r>
        </w:p>
      </w:sdtContent>
    </w:sdt>
    <w:p w:rsidR="00B7787A" w:rsidRDefault="00550D24">
      <w:pPr>
        <w:pStyle w:val="1"/>
      </w:pPr>
      <w:bookmarkStart w:id="1" w:name="цель-работы"/>
      <w:bookmarkStart w:id="2" w:name="_Toc115792305"/>
      <w:r>
        <w:rPr>
          <w:rStyle w:val="SectionNumber"/>
        </w:rPr>
        <w:t>1</w:t>
      </w:r>
      <w:r>
        <w:tab/>
        <w:t>Цель работы</w:t>
      </w:r>
      <w:bookmarkEnd w:id="2"/>
    </w:p>
    <w:p w:rsidR="00B7787A" w:rsidRDefault="00550D24">
      <w:pPr>
        <w:pStyle w:val="FirstParagraph"/>
      </w:pPr>
      <w:r>
        <w:t>Целью дан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</w:t>
      </w:r>
      <w:r>
        <w:t>вателей, а также влияние бита Sticky на запись и удаление файлов. [1]</w:t>
      </w:r>
    </w:p>
    <w:p w:rsidR="00B7787A" w:rsidRDefault="00550D24">
      <w:pPr>
        <w:pStyle w:val="1"/>
      </w:pPr>
      <w:bookmarkStart w:id="3" w:name="выполнение-лабораторной-работы"/>
      <w:bookmarkStart w:id="4" w:name="_Toc115792306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B7787A" w:rsidRDefault="00550D24">
      <w:pPr>
        <w:pStyle w:val="Compact"/>
        <w:numPr>
          <w:ilvl w:val="0"/>
          <w:numId w:val="2"/>
        </w:numPr>
      </w:pPr>
      <w:r>
        <w:t>Выполнила вход в систему от имени пользователя guest1. Создала программу simpleid.c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71850" cy="1473200"/>
            <wp:effectExtent l="0" t="0" r="0" b="0"/>
            <wp:docPr id="1" name="Picture" descr="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Simpleid.c</w:t>
      </w:r>
    </w:p>
    <w:p w:rsidR="00B7787A" w:rsidRDefault="00550D24">
      <w:pPr>
        <w:pStyle w:val="Compact"/>
        <w:numPr>
          <w:ilvl w:val="0"/>
          <w:numId w:val="3"/>
        </w:numPr>
      </w:pPr>
      <w:r>
        <w:t xml:space="preserve">Скомплировала программу и убедилась, что файл программы </w:t>
      </w:r>
      <w:r>
        <w:t>создан. Выполнила программу. Для сравнения выполнила системную программу id.</w:t>
      </w:r>
    </w:p>
    <w:p w:rsidR="00B7787A" w:rsidRDefault="00550D2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886200" cy="730250"/>
            <wp:effectExtent l="0" t="0" r="0" b="0"/>
            <wp:docPr id="2" name="Picture" descr="Запуск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7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Запуск simpleid.c</w:t>
      </w:r>
    </w:p>
    <w:p w:rsidR="00B7787A" w:rsidRDefault="00550D24">
      <w:pPr>
        <w:pStyle w:val="Compact"/>
        <w:numPr>
          <w:ilvl w:val="0"/>
          <w:numId w:val="4"/>
        </w:numPr>
      </w:pPr>
      <w:r>
        <w:t>Усложнила программу, добавив вывод действительных идентификаторов.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343400" cy="1758950"/>
            <wp:effectExtent l="0" t="0" r="0" b="0"/>
            <wp:docPr id="3" name="Picture" descr="До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5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Дополнение программы</w:t>
      </w:r>
    </w:p>
    <w:p w:rsidR="00B7787A" w:rsidRDefault="00550D24">
      <w:pPr>
        <w:pStyle w:val="Compact"/>
        <w:numPr>
          <w:ilvl w:val="0"/>
          <w:numId w:val="5"/>
        </w:numPr>
      </w:pPr>
      <w:r>
        <w:t>Скомпилировала и запустила файл simpleid2.c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016250" cy="476250"/>
            <wp:effectExtent l="0" t="0" r="0" b="0"/>
            <wp:docPr id="4" name="Picture" descr="Запуск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Запуск simpleid2.c</w:t>
      </w:r>
    </w:p>
    <w:p w:rsidR="00B7787A" w:rsidRDefault="00550D24">
      <w:pPr>
        <w:pStyle w:val="Compact"/>
        <w:numPr>
          <w:ilvl w:val="0"/>
          <w:numId w:val="6"/>
        </w:numPr>
      </w:pPr>
      <w:r>
        <w:t>От и</w:t>
      </w:r>
      <w:r>
        <w:t xml:space="preserve">мени суперпользователя выполнила команды chown root:guest /home/guest/simpleid2 и chmod u+s /home/guest/simpleid2. Выполнила проверку правильности установки новых атрибутов и смены владельца файла simpleid2. Запустила simpleid2 и id. Проделала то же самое </w:t>
      </w:r>
      <w:r>
        <w:t>для SetGID бита.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73500" cy="1149350"/>
            <wp:effectExtent l="0" t="0" r="0" b="0"/>
            <wp:docPr id="5" name="Picture" descr="Команды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14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Команды суперпользователя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625850" cy="1092200"/>
            <wp:effectExtent l="0" t="0" r="0" b="0"/>
            <wp:docPr id="6" name="Picture" descr="SetGID б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id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SetGID бит</w:t>
      </w:r>
    </w:p>
    <w:p w:rsidR="00B7787A" w:rsidRDefault="00550D24">
      <w:pPr>
        <w:pStyle w:val="Compact"/>
        <w:numPr>
          <w:ilvl w:val="0"/>
          <w:numId w:val="7"/>
        </w:numPr>
      </w:pPr>
      <w:r>
        <w:t>Создала программу readfile.c</w:t>
      </w:r>
    </w:p>
    <w:p w:rsidR="00B7787A" w:rsidRDefault="00550D2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730500" cy="1549400"/>
            <wp:effectExtent l="0" t="0" r="0" b="0"/>
            <wp:docPr id="7" name="Picture" descr="Запуск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Запуск readfile.c</w:t>
      </w:r>
    </w:p>
    <w:p w:rsidR="00B7787A" w:rsidRDefault="00550D24">
      <w:pPr>
        <w:pStyle w:val="Compact"/>
        <w:numPr>
          <w:ilvl w:val="0"/>
          <w:numId w:val="8"/>
        </w:numPr>
      </w:pPr>
      <w:r>
        <w:t>Скомпилировала программу. Сменила владельца у файла readfile.c и изменила права так, чтобы только суперпользователь мог прочитать его, a полльзователь guest1 не мог.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48100" cy="1625600"/>
            <wp:effectExtent l="0" t="0" r="0" b="0"/>
            <wp:docPr id="8" name="Picture" descr="Запуск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Запуск readfile.c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330450" cy="419100"/>
            <wp:effectExtent l="0" t="0" r="0" b="0"/>
            <wp:docPr id="9" name="Picture" descr="Запуск readfile.c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(2)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45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Запуск readfile.c 2</w:t>
      </w:r>
    </w:p>
    <w:p w:rsidR="00B7787A" w:rsidRDefault="00550D24">
      <w:pPr>
        <w:pStyle w:val="Compact"/>
        <w:numPr>
          <w:ilvl w:val="0"/>
          <w:numId w:val="9"/>
        </w:numPr>
      </w:pPr>
      <w:r>
        <w:t>Сменила у программы readfile владельца и установ</w:t>
      </w:r>
      <w:r>
        <w:t>ила SetU’D-бит. Проверила, может ли программа readfile прочитать файл readfile.c, Проверила, может ли программа readfile прочитать файл /etc/shadow.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695700" cy="1181100"/>
            <wp:effectExtent l="0" t="0" r="0" b="0"/>
            <wp:docPr id="10" name="Picture" descr="Проверк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Проверка readfile.c</w:t>
      </w:r>
    </w:p>
    <w:p w:rsidR="00B7787A" w:rsidRDefault="00550D2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511550" cy="1524000"/>
            <wp:effectExtent l="0" t="0" r="0" b="0"/>
            <wp:docPr id="11" name="Picture" descr="Проверка readfile.c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(2)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Проверка readfile.c 2</w:t>
      </w:r>
    </w:p>
    <w:p w:rsidR="00B7787A" w:rsidRDefault="00550D24">
      <w:pPr>
        <w:pStyle w:val="Compact"/>
        <w:numPr>
          <w:ilvl w:val="0"/>
          <w:numId w:val="10"/>
        </w:numPr>
      </w:pPr>
      <w:r>
        <w:t>Выяснила, установлен ли атрибут Sticky на директории /tmp. От имени пользователя guest1 создала файл file01.txt в директории /tmp со словом test. Просмотрела атрибуты у только что созданного файла и разрешила чтение и запись для категории пользователей «вс</w:t>
      </w:r>
      <w:r>
        <w:t>е остальные».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663950" cy="958850"/>
            <wp:effectExtent l="0" t="0" r="0" b="0"/>
            <wp:docPr id="12" name="Picture" descr="Тесто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50" cy="95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Тестовый файл</w:t>
      </w:r>
    </w:p>
    <w:p w:rsidR="00B7787A" w:rsidRDefault="00550D24">
      <w:pPr>
        <w:pStyle w:val="Compact"/>
        <w:numPr>
          <w:ilvl w:val="0"/>
          <w:numId w:val="11"/>
        </w:numPr>
      </w:pPr>
      <w:r>
        <w:t>От пользователя guest2 попробовала прочитать файл, дозаписать в файл слово test2. Проверила содержимое файла. Попробовала записать в файл слово test3, стерев при этом всю имеющуюся в файле информацию. Проверила содержимое файл</w:t>
      </w:r>
      <w:r>
        <w:t>а. Попробовала удалить файл.</w:t>
      </w:r>
    </w:p>
    <w:p w:rsidR="00B7787A" w:rsidRDefault="00550D2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62350" cy="1409700"/>
            <wp:effectExtent l="0" t="0" r="0" b="0"/>
            <wp:docPr id="13" name="Picture" descr="Изменение файла другим пользовател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Изменение файла другим пользователем</w:t>
      </w:r>
    </w:p>
    <w:p w:rsidR="00B7787A" w:rsidRDefault="00550D24">
      <w:pPr>
        <w:pStyle w:val="Compact"/>
        <w:numPr>
          <w:ilvl w:val="0"/>
          <w:numId w:val="12"/>
        </w:numPr>
      </w:pPr>
      <w:r>
        <w:t>Повысила свои права до суперпользователя и выполнила команду, снимающую атрибут t с директории /tmp. Покинула режим суперпользователя. От пользователя guest2 проверила, что атрибута t у ди</w:t>
      </w:r>
      <w:r>
        <w:t>ректории /tmp нет. Попробовала прочитать файл, дозаписать в файл, удалить его. Повысила свои права до суперпользователя и вернула атрибут t на директорию /tmp.</w:t>
      </w:r>
    </w:p>
    <w:p w:rsidR="00B7787A" w:rsidRDefault="00550D2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429000" cy="2387600"/>
            <wp:effectExtent l="0" t="0" r="0" b="0"/>
            <wp:docPr id="14" name="Picture" descr="Снятие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787A" w:rsidRDefault="00550D24">
      <w:pPr>
        <w:pStyle w:val="ImageCaption"/>
      </w:pPr>
      <w:r>
        <w:t>Снятие атрибута</w:t>
      </w:r>
    </w:p>
    <w:p w:rsidR="00B7787A" w:rsidRDefault="00550D24">
      <w:pPr>
        <w:pStyle w:val="1"/>
      </w:pPr>
      <w:bookmarkStart w:id="5" w:name="выводы"/>
      <w:bookmarkStart w:id="6" w:name="_Toc115792307"/>
      <w:bookmarkEnd w:id="3"/>
      <w:r>
        <w:rPr>
          <w:rStyle w:val="SectionNumber"/>
        </w:rPr>
        <w:t>3</w:t>
      </w:r>
      <w:r>
        <w:tab/>
        <w:t>Выводы</w:t>
      </w:r>
      <w:bookmarkEnd w:id="6"/>
    </w:p>
    <w:p w:rsidR="00B7787A" w:rsidRDefault="00550D24">
      <w:pPr>
        <w:pStyle w:val="FirstParagraph"/>
      </w:pPr>
      <w:r>
        <w:t xml:space="preserve">В ходе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</w:t>
      </w:r>
      <w:r>
        <w:t>влияние бита Sticky на запись и удаление файлов.</w:t>
      </w:r>
    </w:p>
    <w:p w:rsidR="00B7787A" w:rsidRDefault="00550D24">
      <w:pPr>
        <w:pStyle w:val="1"/>
      </w:pPr>
      <w:bookmarkStart w:id="7" w:name="список-литературы"/>
      <w:bookmarkStart w:id="8" w:name="_Toc115792308"/>
      <w:bookmarkEnd w:id="5"/>
      <w:r>
        <w:rPr>
          <w:rStyle w:val="SectionNumber"/>
        </w:rPr>
        <w:t>4</w:t>
      </w:r>
      <w:r>
        <w:tab/>
        <w:t>Список литературы</w:t>
      </w:r>
      <w:bookmarkEnd w:id="8"/>
    </w:p>
    <w:p w:rsidR="00B7787A" w:rsidRDefault="00550D24">
      <w:pPr>
        <w:pStyle w:val="Compact"/>
        <w:numPr>
          <w:ilvl w:val="0"/>
          <w:numId w:val="13"/>
        </w:numPr>
      </w:pPr>
      <w:r>
        <w:t>Методические материалы курса</w:t>
      </w:r>
      <w:bookmarkEnd w:id="7"/>
    </w:p>
    <w:sectPr w:rsidR="00B7787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0D24" w:rsidRDefault="00550D24">
      <w:pPr>
        <w:spacing w:after="0"/>
      </w:pPr>
      <w:r>
        <w:separator/>
      </w:r>
    </w:p>
  </w:endnote>
  <w:endnote w:type="continuationSeparator" w:id="0">
    <w:p w:rsidR="00550D24" w:rsidRDefault="00550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0D24" w:rsidRDefault="00550D24">
      <w:r>
        <w:separator/>
      </w:r>
    </w:p>
  </w:footnote>
  <w:footnote w:type="continuationSeparator" w:id="0">
    <w:p w:rsidR="00550D24" w:rsidRDefault="00550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1C03F9"/>
    <w:multiLevelType w:val="multilevel"/>
    <w:tmpl w:val="45007FE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">
    <w:nsid w:val="91A27D85"/>
    <w:multiLevelType w:val="multilevel"/>
    <w:tmpl w:val="5AD04FE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">
    <w:nsid w:val="B3CBBDEE"/>
    <w:multiLevelType w:val="multilevel"/>
    <w:tmpl w:val="867E31F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>
    <w:nsid w:val="DA4300BD"/>
    <w:multiLevelType w:val="multilevel"/>
    <w:tmpl w:val="1CF64F1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>
    <w:nsid w:val="EA454B4C"/>
    <w:multiLevelType w:val="multilevel"/>
    <w:tmpl w:val="D7A8EF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>
    <w:nsid w:val="238D8174"/>
    <w:multiLevelType w:val="multilevel"/>
    <w:tmpl w:val="2920FA1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>
    <w:nsid w:val="2C1AE401"/>
    <w:multiLevelType w:val="multilevel"/>
    <w:tmpl w:val="7DCA1D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>
    <w:nsid w:val="41F388D6"/>
    <w:multiLevelType w:val="multilevel"/>
    <w:tmpl w:val="47B4203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>
    <w:nsid w:val="47261BAD"/>
    <w:multiLevelType w:val="multilevel"/>
    <w:tmpl w:val="CB30703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>
    <w:nsid w:val="4FBE019A"/>
    <w:multiLevelType w:val="multilevel"/>
    <w:tmpl w:val="514E9AB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0">
    <w:nsid w:val="615F1ED2"/>
    <w:multiLevelType w:val="multilevel"/>
    <w:tmpl w:val="DAAEC3B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1">
    <w:nsid w:val="71315DCA"/>
    <w:multiLevelType w:val="multilevel"/>
    <w:tmpl w:val="3F3C58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50D24"/>
    <w:rsid w:val="00590D07"/>
    <w:rsid w:val="00784D58"/>
    <w:rsid w:val="008D6863"/>
    <w:rsid w:val="00993425"/>
    <w:rsid w:val="00B7787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314F9B0-5D9D-4BC3-A728-27A692C13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9342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2</Words>
  <Characters>2923</Characters>
  <Application>Microsoft Office Word</Application>
  <DocSecurity>0</DocSecurity>
  <Lines>24</Lines>
  <Paragraphs>6</Paragraphs>
  <ScaleCrop>false</ScaleCrop>
  <Company/>
  <LinksUpToDate>false</LinksUpToDate>
  <CharactersWithSpaces>3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еинова Елизавета</dc:creator>
  <cp:keywords/>
  <cp:lastModifiedBy>Учетная запись Майкрософт</cp:lastModifiedBy>
  <cp:revision>3</cp:revision>
  <dcterms:created xsi:type="dcterms:W3CDTF">2022-10-04T13:07:00Z</dcterms:created>
  <dcterms:modified xsi:type="dcterms:W3CDTF">2022-10-04T13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4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